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66D47350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71EA3264">
                <wp:simplePos x="0" y="0"/>
                <wp:positionH relativeFrom="column">
                  <wp:posOffset>142875</wp:posOffset>
                </wp:positionH>
                <wp:positionV relativeFrom="paragraph">
                  <wp:posOffset>-228600</wp:posOffset>
                </wp:positionV>
                <wp:extent cx="141922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4317F30B">
                                  <wp:extent cx="1285875" cy="942975"/>
                                  <wp:effectExtent l="0" t="0" r="9525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5875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.25pt;margin-top:-18pt;width:111.7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4317F30B">
                            <wp:extent cx="1285875" cy="942975"/>
                            <wp:effectExtent l="0" t="0" r="9525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5875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640303D1" w:rsidR="00B675F7" w:rsidRPr="003D696B" w:rsidRDefault="006E090C" w:rsidP="00A02283">
      <w:pPr>
        <w:pStyle w:val="Heading1"/>
        <w:jc w:val="center"/>
      </w:pPr>
      <w:r w:rsidRPr="006E090C">
        <w:rPr>
          <w:color w:val="FF0000"/>
          <w:szCs w:val="20"/>
        </w:rPr>
        <w:t xml:space="preserve">DRAFT </w:t>
      </w:r>
      <w:r w:rsidR="005351C6" w:rsidRPr="003D696B">
        <w:rPr>
          <w:szCs w:val="20"/>
        </w:rPr>
        <w:t>Workshop</w:t>
      </w:r>
      <w:r w:rsidR="00266314" w:rsidRPr="003D696B">
        <w:t xml:space="preserve"> </w:t>
      </w:r>
      <w:r w:rsidR="00F24F41">
        <w:t>Minutes</w:t>
      </w:r>
    </w:p>
    <w:p w14:paraId="78BD6CD7" w14:textId="6779009C" w:rsidR="00AE25C2" w:rsidRDefault="00AE25C2" w:rsidP="00AE25C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    </w:t>
      </w:r>
      <w:r w:rsidR="006B0921">
        <w:rPr>
          <w:rFonts w:ascii="Arial" w:eastAsia="Arial" w:hAnsi="Arial" w:cs="Arial"/>
        </w:rPr>
        <w:t xml:space="preserve">     </w:t>
      </w:r>
      <w:r w:rsidR="00AD020B">
        <w:rPr>
          <w:rFonts w:ascii="Arial" w:eastAsia="Arial" w:hAnsi="Arial" w:cs="Arial"/>
        </w:rPr>
        <w:t>September 23</w:t>
      </w:r>
      <w:r w:rsidR="00D43117" w:rsidRPr="003D696B">
        <w:rPr>
          <w:rFonts w:ascii="Arial" w:eastAsia="Arial" w:hAnsi="Arial" w:cs="Arial"/>
        </w:rPr>
        <w:t xml:space="preserve">, </w:t>
      </w:r>
      <w:r w:rsidR="00266314" w:rsidRPr="003D696B">
        <w:rPr>
          <w:rFonts w:ascii="Arial" w:eastAsia="Arial" w:hAnsi="Arial" w:cs="Arial"/>
        </w:rPr>
        <w:t>202</w:t>
      </w:r>
      <w:r w:rsidR="003D696B">
        <w:rPr>
          <w:rFonts w:ascii="Arial" w:eastAsia="Arial" w:hAnsi="Arial" w:cs="Arial"/>
        </w:rPr>
        <w:t>5</w:t>
      </w:r>
      <w:r w:rsidR="00266314" w:rsidRPr="003D696B">
        <w:rPr>
          <w:rFonts w:ascii="Arial" w:eastAsia="Arial" w:hAnsi="Arial" w:cs="Arial"/>
        </w:rPr>
        <w:t xml:space="preserve"> </w:t>
      </w:r>
      <w:r w:rsidR="00C61D98" w:rsidRPr="003D696B">
        <w:rPr>
          <w:rFonts w:ascii="Arial" w:eastAsia="Arial" w:hAnsi="Arial" w:cs="Arial"/>
        </w:rPr>
        <w:t>–</w:t>
      </w:r>
      <w:r w:rsidR="00266314" w:rsidRPr="003D696B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5</w:t>
      </w:r>
      <w:r w:rsidR="001E42A4">
        <w:rPr>
          <w:rFonts w:ascii="Arial" w:eastAsia="Arial" w:hAnsi="Arial" w:cs="Arial"/>
        </w:rPr>
        <w:t>:00</w:t>
      </w:r>
      <w:r w:rsidR="00266314" w:rsidRPr="003D696B">
        <w:rPr>
          <w:rFonts w:ascii="Arial" w:eastAsia="Arial" w:hAnsi="Arial" w:cs="Arial"/>
        </w:rPr>
        <w:t>pm</w:t>
      </w:r>
      <w:r w:rsidR="00E001D9" w:rsidRPr="003D696B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</w:t>
      </w:r>
      <w:r>
        <w:rPr>
          <w:rFonts w:ascii="Arial" w:eastAsia="Arial" w:hAnsi="Arial" w:cs="Arial"/>
        </w:rPr>
        <w:t xml:space="preserve">                  </w:t>
      </w:r>
    </w:p>
    <w:p w14:paraId="1F08F78A" w14:textId="18ED37BD" w:rsidR="00AE25C2" w:rsidRPr="0048012E" w:rsidRDefault="00AE25C2" w:rsidP="00AE25C2">
      <w:pPr>
        <w:spacing w:after="0" w:line="240" w:lineRule="auto"/>
        <w:rPr>
          <w:sz w:val="28"/>
          <w:szCs w:val="28"/>
        </w:rPr>
      </w:pPr>
      <w:r>
        <w:rPr>
          <w:rFonts w:ascii="Arial" w:eastAsia="Arial" w:hAnsi="Arial" w:cs="Arial"/>
        </w:rPr>
        <w:t xml:space="preserve">                                                 </w:t>
      </w:r>
      <w:r w:rsidRPr="0092670D">
        <w:rPr>
          <w:color w:val="000000" w:themeColor="text1"/>
          <w:sz w:val="28"/>
          <w:szCs w:val="28"/>
        </w:rPr>
        <w:t>STEM Literacy Center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088F2A85" w14:textId="360D2F57" w:rsidR="00E001D9" w:rsidRDefault="00E001D9" w:rsidP="00B55F76">
      <w:pPr>
        <w:spacing w:after="477"/>
        <w:ind w:left="154"/>
        <w:rPr>
          <w:rFonts w:ascii="Arial" w:eastAsia="Arial" w:hAnsi="Arial" w:cs="Arial"/>
        </w:rPr>
      </w:pPr>
    </w:p>
    <w:p w14:paraId="1B431277" w14:textId="7C162725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Call meeting to order</w:t>
      </w:r>
      <w:r w:rsidR="009567DE">
        <w:rPr>
          <w:rFonts w:ascii="Arial" w:eastAsia="Arial" w:hAnsi="Arial" w:cs="Arial"/>
        </w:rPr>
        <w:t>.</w:t>
      </w:r>
      <w:r w:rsidR="00DE47D2">
        <w:rPr>
          <w:rFonts w:ascii="Arial" w:eastAsia="Arial" w:hAnsi="Arial" w:cs="Arial"/>
        </w:rPr>
        <w:t xml:space="preserve"> </w:t>
      </w:r>
      <w:r w:rsidR="00426AF2">
        <w:rPr>
          <w:rFonts w:ascii="Arial" w:eastAsia="Arial" w:hAnsi="Arial" w:cs="Arial"/>
        </w:rPr>
        <w:t>The Workshop/Meet and Greet was c</w:t>
      </w:r>
      <w:r w:rsidR="00B55F76">
        <w:rPr>
          <w:rFonts w:ascii="Arial" w:eastAsia="Arial" w:hAnsi="Arial" w:cs="Arial"/>
        </w:rPr>
        <w:t xml:space="preserve">alled to order at </w:t>
      </w:r>
      <w:r w:rsidR="00DE47D2">
        <w:rPr>
          <w:rFonts w:ascii="Arial" w:eastAsia="Arial" w:hAnsi="Arial" w:cs="Arial"/>
        </w:rPr>
        <w:t>5pm</w:t>
      </w:r>
    </w:p>
    <w:p w14:paraId="01657B5A" w14:textId="77777777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Pledge of Allegiance</w:t>
      </w:r>
      <w:r w:rsidR="00D31F28" w:rsidRPr="00935416">
        <w:rPr>
          <w:rFonts w:ascii="Arial" w:eastAsia="Arial" w:hAnsi="Arial" w:cs="Arial"/>
        </w:rPr>
        <w:t>.</w:t>
      </w:r>
    </w:p>
    <w:p w14:paraId="037B527E" w14:textId="548D9E49" w:rsidR="0081321F" w:rsidRPr="007435D7" w:rsidRDefault="00266314" w:rsidP="00CA5E62">
      <w:pPr>
        <w:pStyle w:val="ListParagraph"/>
        <w:numPr>
          <w:ilvl w:val="0"/>
          <w:numId w:val="1"/>
        </w:numPr>
        <w:spacing w:after="138" w:line="24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oll Call</w:t>
      </w:r>
      <w:r w:rsidR="007C79EC">
        <w:rPr>
          <w:rFonts w:ascii="Arial" w:eastAsia="Arial" w:hAnsi="Arial" w:cs="Arial"/>
        </w:rPr>
        <w:t>:</w:t>
      </w:r>
      <w:r w:rsidR="00DD4B13">
        <w:rPr>
          <w:rFonts w:ascii="Arial" w:eastAsia="Arial" w:hAnsi="Arial" w:cs="Arial"/>
        </w:rPr>
        <w:t xml:space="preserve"> </w:t>
      </w:r>
      <w:r w:rsidR="006D04C6">
        <w:rPr>
          <w:rFonts w:ascii="Arial" w:eastAsia="Arial" w:hAnsi="Arial" w:cs="Arial"/>
        </w:rPr>
        <w:t xml:space="preserve">Dr. Roger Thayer, </w:t>
      </w:r>
      <w:r w:rsidR="00DD4B13">
        <w:rPr>
          <w:rFonts w:ascii="Arial" w:eastAsia="Arial" w:hAnsi="Arial" w:cs="Arial"/>
        </w:rPr>
        <w:t xml:space="preserve">Richard Paczkowski, </w:t>
      </w:r>
      <w:r w:rsidR="006D04C6">
        <w:rPr>
          <w:rFonts w:ascii="Arial" w:eastAsia="Arial" w:hAnsi="Arial" w:cs="Arial"/>
        </w:rPr>
        <w:t>Adam Owens</w:t>
      </w:r>
      <w:r w:rsidR="00DD4B13">
        <w:rPr>
          <w:rFonts w:ascii="Arial" w:eastAsia="Arial" w:hAnsi="Arial" w:cs="Arial"/>
        </w:rPr>
        <w:t xml:space="preserve">, Suzanne Jarrell, Damian Hall, Jamie Sulle </w:t>
      </w:r>
      <w:r w:rsidR="006D04C6">
        <w:rPr>
          <w:rFonts w:ascii="Arial" w:eastAsia="Arial" w:hAnsi="Arial" w:cs="Arial"/>
        </w:rPr>
        <w:t>– all present</w:t>
      </w:r>
      <w:r w:rsidR="006868F5">
        <w:rPr>
          <w:rFonts w:ascii="Arial" w:eastAsia="Arial" w:hAnsi="Arial" w:cs="Arial"/>
        </w:rPr>
        <w:t>.</w:t>
      </w:r>
    </w:p>
    <w:p w14:paraId="25E742A9" w14:textId="77777777" w:rsidR="007435D7" w:rsidRPr="007435D7" w:rsidRDefault="007435D7" w:rsidP="007435D7">
      <w:pPr>
        <w:pStyle w:val="ListParagraph"/>
        <w:spacing w:after="138" w:line="240" w:lineRule="auto"/>
        <w:ind w:left="471"/>
        <w:rPr>
          <w:rFonts w:ascii="Arial" w:hAnsi="Arial" w:cs="Arial"/>
        </w:rPr>
      </w:pPr>
    </w:p>
    <w:p w14:paraId="4163C5A9" w14:textId="77777777" w:rsidR="007435D7" w:rsidRPr="00AD020B" w:rsidRDefault="007435D7" w:rsidP="007435D7">
      <w:pPr>
        <w:pStyle w:val="ListParagraph"/>
        <w:numPr>
          <w:ilvl w:val="0"/>
          <w:numId w:val="1"/>
        </w:numPr>
        <w:spacing w:after="28" w:line="36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eports and Discussion</w:t>
      </w:r>
      <w:r>
        <w:rPr>
          <w:rFonts w:ascii="Arial" w:eastAsia="Arial" w:hAnsi="Arial" w:cs="Arial"/>
        </w:rPr>
        <w:t>s</w:t>
      </w:r>
      <w:r w:rsidRPr="00935416">
        <w:rPr>
          <w:rFonts w:ascii="Arial" w:eastAsia="Arial" w:hAnsi="Arial" w:cs="Arial"/>
        </w:rPr>
        <w:t>:</w:t>
      </w:r>
    </w:p>
    <w:p w14:paraId="2BA2C461" w14:textId="7672C768" w:rsidR="007435D7" w:rsidRPr="004A3C23" w:rsidRDefault="007435D7" w:rsidP="007435D7">
      <w:pPr>
        <w:pStyle w:val="ListParagraph"/>
        <w:numPr>
          <w:ilvl w:val="1"/>
          <w:numId w:val="1"/>
        </w:numPr>
        <w:spacing w:after="28" w:line="360" w:lineRule="auto"/>
        <w:rPr>
          <w:rFonts w:ascii="Arial" w:hAnsi="Arial" w:cs="Arial"/>
          <w:i/>
          <w:iCs/>
        </w:rPr>
      </w:pPr>
      <w:r>
        <w:rPr>
          <w:rFonts w:ascii="Arial" w:eastAsia="Arial" w:hAnsi="Arial" w:cs="Arial"/>
        </w:rPr>
        <w:t>Oak Hill Community Trust Meet &amp; Greet.</w:t>
      </w:r>
      <w:r w:rsidR="00BD4525">
        <w:rPr>
          <w:rFonts w:ascii="Arial" w:eastAsia="Arial" w:hAnsi="Arial" w:cs="Arial"/>
        </w:rPr>
        <w:t xml:space="preserve"> The OHCT provided a wonderful </w:t>
      </w:r>
      <w:r w:rsidR="00B55226">
        <w:rPr>
          <w:rFonts w:ascii="Arial" w:eastAsia="Arial" w:hAnsi="Arial" w:cs="Arial"/>
        </w:rPr>
        <w:t>sandwich and fruit tray, along with cookies, chips, and drinks.</w:t>
      </w:r>
      <w:r w:rsidR="00CB6D30">
        <w:rPr>
          <w:rFonts w:ascii="Arial" w:eastAsia="Arial" w:hAnsi="Arial" w:cs="Arial"/>
        </w:rPr>
        <w:t xml:space="preserve"> </w:t>
      </w:r>
      <w:r w:rsidR="00CB6D30" w:rsidRPr="004A3C23">
        <w:rPr>
          <w:rFonts w:ascii="Arial" w:eastAsia="Arial" w:hAnsi="Arial" w:cs="Arial"/>
          <w:i/>
          <w:iCs/>
        </w:rPr>
        <w:t>(ed note – Mr Paczkowski sent a thank yo</w:t>
      </w:r>
      <w:r w:rsidR="004A3C23" w:rsidRPr="004A3C23">
        <w:rPr>
          <w:rFonts w:ascii="Arial" w:eastAsia="Arial" w:hAnsi="Arial" w:cs="Arial"/>
          <w:i/>
          <w:iCs/>
        </w:rPr>
        <w:t xml:space="preserve">u </w:t>
      </w:r>
      <w:r w:rsidR="00CB6D30" w:rsidRPr="004A3C23">
        <w:rPr>
          <w:rFonts w:ascii="Arial" w:eastAsia="Arial" w:hAnsi="Arial" w:cs="Arial"/>
          <w:i/>
          <w:iCs/>
        </w:rPr>
        <w:t xml:space="preserve">card to the </w:t>
      </w:r>
      <w:r w:rsidR="004A3C23" w:rsidRPr="004A3C23">
        <w:rPr>
          <w:rFonts w:ascii="Arial" w:eastAsia="Arial" w:hAnsi="Arial" w:cs="Arial"/>
          <w:i/>
          <w:iCs/>
        </w:rPr>
        <w:t>OHCT.)</w:t>
      </w:r>
    </w:p>
    <w:p w14:paraId="3F0BC3D0" w14:textId="50ACD3B0" w:rsidR="007435D7" w:rsidRPr="007435D7" w:rsidRDefault="007435D7" w:rsidP="007435D7">
      <w:pPr>
        <w:pStyle w:val="ListParagraph"/>
        <w:numPr>
          <w:ilvl w:val="1"/>
          <w:numId w:val="1"/>
        </w:numPr>
        <w:spacing w:after="28" w:line="36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Oak Hill Community Trust Presentation.</w:t>
      </w:r>
    </w:p>
    <w:p w14:paraId="48834122" w14:textId="3D6EE096" w:rsidR="00DE47D2" w:rsidRDefault="00A85EC3" w:rsidP="00CA5E62">
      <w:pPr>
        <w:spacing w:after="138" w:line="240" w:lineRule="auto"/>
        <w:ind w:left="471"/>
        <w:rPr>
          <w:rFonts w:ascii="Arial" w:hAnsi="Arial" w:cs="Arial"/>
        </w:rPr>
      </w:pPr>
      <w:r>
        <w:rPr>
          <w:rFonts w:ascii="Arial" w:hAnsi="Arial" w:cs="Arial"/>
        </w:rPr>
        <w:t xml:space="preserve">OHCT Chairman, </w:t>
      </w:r>
      <w:r w:rsidR="00770407">
        <w:rPr>
          <w:rFonts w:ascii="Arial" w:hAnsi="Arial" w:cs="Arial"/>
        </w:rPr>
        <w:t>Robert Clinton</w:t>
      </w:r>
      <w:r w:rsidR="007453A3">
        <w:rPr>
          <w:rFonts w:ascii="Arial" w:hAnsi="Arial" w:cs="Arial"/>
        </w:rPr>
        <w:t xml:space="preserve"> </w:t>
      </w:r>
      <w:r w:rsidR="005C7E8B">
        <w:rPr>
          <w:rFonts w:ascii="Arial" w:hAnsi="Arial" w:cs="Arial"/>
        </w:rPr>
        <w:t>was introduced along with the other officers</w:t>
      </w:r>
      <w:r w:rsidR="008A6DE9">
        <w:rPr>
          <w:rFonts w:ascii="Arial" w:hAnsi="Arial" w:cs="Arial"/>
        </w:rPr>
        <w:t xml:space="preserve"> and </w:t>
      </w:r>
      <w:r w:rsidR="00D82D33">
        <w:rPr>
          <w:rFonts w:ascii="Arial" w:hAnsi="Arial" w:cs="Arial"/>
        </w:rPr>
        <w:t>members</w:t>
      </w:r>
      <w:r w:rsidR="008A6DE9">
        <w:rPr>
          <w:rFonts w:ascii="Arial" w:hAnsi="Arial" w:cs="Arial"/>
        </w:rPr>
        <w:t>.</w:t>
      </w:r>
    </w:p>
    <w:p w14:paraId="2E429479" w14:textId="65F9B508" w:rsidR="00CA5E62" w:rsidRDefault="00267CE6" w:rsidP="00CA5E62">
      <w:pPr>
        <w:spacing w:after="138" w:line="240" w:lineRule="auto"/>
        <w:ind w:left="471"/>
        <w:rPr>
          <w:rFonts w:ascii="Arial" w:hAnsi="Arial" w:cs="Arial"/>
        </w:rPr>
      </w:pPr>
      <w:r>
        <w:rPr>
          <w:rFonts w:ascii="Arial" w:hAnsi="Arial" w:cs="Arial"/>
        </w:rPr>
        <w:t>Vice Chairman</w:t>
      </w:r>
      <w:r>
        <w:rPr>
          <w:rFonts w:ascii="Arial" w:hAnsi="Arial" w:cs="Arial"/>
        </w:rPr>
        <w:t>,</w:t>
      </w:r>
      <w:r w:rsidR="007453A3">
        <w:rPr>
          <w:rFonts w:ascii="Arial" w:hAnsi="Arial" w:cs="Arial"/>
        </w:rPr>
        <w:t xml:space="preserve"> </w:t>
      </w:r>
      <w:r w:rsidR="00CA5E62">
        <w:rPr>
          <w:rFonts w:ascii="Arial" w:hAnsi="Arial" w:cs="Arial"/>
        </w:rPr>
        <w:t>Gary Bittle</w:t>
      </w:r>
      <w:r w:rsidR="007453A3">
        <w:rPr>
          <w:rFonts w:ascii="Arial" w:hAnsi="Arial" w:cs="Arial"/>
        </w:rPr>
        <w:t xml:space="preserve"> </w:t>
      </w:r>
      <w:r w:rsidR="000417AC">
        <w:rPr>
          <w:rFonts w:ascii="Arial" w:hAnsi="Arial" w:cs="Arial"/>
        </w:rPr>
        <w:t xml:space="preserve">spoke about the upcoming </w:t>
      </w:r>
      <w:r w:rsidR="0013547C">
        <w:rPr>
          <w:rFonts w:ascii="Arial" w:hAnsi="Arial" w:cs="Arial"/>
        </w:rPr>
        <w:t xml:space="preserve">OHCT </w:t>
      </w:r>
      <w:r w:rsidR="000417AC">
        <w:rPr>
          <w:rFonts w:ascii="Arial" w:hAnsi="Arial" w:cs="Arial"/>
        </w:rPr>
        <w:t>activities for the Oak Hill community</w:t>
      </w:r>
      <w:r w:rsidR="0013547C">
        <w:rPr>
          <w:rFonts w:ascii="Arial" w:hAnsi="Arial" w:cs="Arial"/>
        </w:rPr>
        <w:t xml:space="preserve"> and </w:t>
      </w:r>
      <w:r w:rsidR="00E5025D">
        <w:rPr>
          <w:rFonts w:ascii="Arial" w:hAnsi="Arial" w:cs="Arial"/>
        </w:rPr>
        <w:t xml:space="preserve">said he </w:t>
      </w:r>
      <w:r w:rsidR="0013547C">
        <w:rPr>
          <w:rFonts w:ascii="Arial" w:hAnsi="Arial" w:cs="Arial"/>
        </w:rPr>
        <w:t xml:space="preserve">would like to see </w:t>
      </w:r>
      <w:r w:rsidR="008A6DE9">
        <w:rPr>
          <w:rFonts w:ascii="Arial" w:hAnsi="Arial" w:cs="Arial"/>
        </w:rPr>
        <w:t xml:space="preserve">BST </w:t>
      </w:r>
      <w:r w:rsidR="000417AC">
        <w:rPr>
          <w:rFonts w:ascii="Arial" w:hAnsi="Arial" w:cs="Arial"/>
        </w:rPr>
        <w:t xml:space="preserve">involved </w:t>
      </w:r>
      <w:r w:rsidR="0013547C">
        <w:rPr>
          <w:rFonts w:ascii="Arial" w:hAnsi="Arial" w:cs="Arial"/>
        </w:rPr>
        <w:t>in some of the</w:t>
      </w:r>
      <w:r w:rsidR="00D82D33">
        <w:rPr>
          <w:rFonts w:ascii="Arial" w:hAnsi="Arial" w:cs="Arial"/>
        </w:rPr>
        <w:t xml:space="preserve"> </w:t>
      </w:r>
      <w:r w:rsidR="0013547C">
        <w:rPr>
          <w:rFonts w:ascii="Arial" w:hAnsi="Arial" w:cs="Arial"/>
        </w:rPr>
        <w:t>activities</w:t>
      </w:r>
      <w:r w:rsidR="000417AC">
        <w:rPr>
          <w:rFonts w:ascii="Arial" w:hAnsi="Arial" w:cs="Arial"/>
        </w:rPr>
        <w:t>.</w:t>
      </w:r>
    </w:p>
    <w:p w14:paraId="1B957B6D" w14:textId="084962F8" w:rsidR="00032179" w:rsidRDefault="00EE53AE" w:rsidP="007435D7">
      <w:pPr>
        <w:spacing w:after="138" w:line="240" w:lineRule="auto"/>
        <w:ind w:left="471"/>
        <w:rPr>
          <w:rFonts w:ascii="Arial" w:hAnsi="Arial" w:cs="Arial"/>
        </w:rPr>
      </w:pPr>
      <w:r>
        <w:rPr>
          <w:rFonts w:ascii="Arial" w:hAnsi="Arial" w:cs="Arial"/>
        </w:rPr>
        <w:t xml:space="preserve">Board </w:t>
      </w:r>
      <w:r w:rsidR="00267CE6">
        <w:rPr>
          <w:rFonts w:ascii="Arial" w:hAnsi="Arial" w:cs="Arial"/>
        </w:rPr>
        <w:t>M</w:t>
      </w:r>
      <w:r w:rsidR="007453A3">
        <w:rPr>
          <w:rFonts w:ascii="Arial" w:hAnsi="Arial" w:cs="Arial"/>
        </w:rPr>
        <w:t xml:space="preserve">ember, </w:t>
      </w:r>
      <w:r w:rsidR="000417AC">
        <w:rPr>
          <w:rFonts w:ascii="Arial" w:hAnsi="Arial" w:cs="Arial"/>
        </w:rPr>
        <w:t>Dana Gre</w:t>
      </w:r>
      <w:r w:rsidR="006163B7">
        <w:rPr>
          <w:rFonts w:ascii="Arial" w:hAnsi="Arial" w:cs="Arial"/>
        </w:rPr>
        <w:t>atrex</w:t>
      </w:r>
      <w:r w:rsidR="00160B5E">
        <w:rPr>
          <w:rFonts w:ascii="Arial" w:hAnsi="Arial" w:cs="Arial"/>
        </w:rPr>
        <w:t xml:space="preserve"> </w:t>
      </w:r>
      <w:r w:rsidR="00814FF9">
        <w:rPr>
          <w:rFonts w:ascii="Arial" w:hAnsi="Arial" w:cs="Arial"/>
        </w:rPr>
        <w:t xml:space="preserve">gave each </w:t>
      </w:r>
      <w:r w:rsidR="008A6DE9">
        <w:rPr>
          <w:rFonts w:ascii="Arial" w:hAnsi="Arial" w:cs="Arial"/>
        </w:rPr>
        <w:t xml:space="preserve">BST </w:t>
      </w:r>
      <w:r w:rsidR="00814FF9">
        <w:rPr>
          <w:rFonts w:ascii="Arial" w:hAnsi="Arial" w:cs="Arial"/>
        </w:rPr>
        <w:t>board</w:t>
      </w:r>
      <w:r w:rsidR="00FF7BCB">
        <w:rPr>
          <w:rFonts w:ascii="Arial" w:hAnsi="Arial" w:cs="Arial"/>
        </w:rPr>
        <w:t xml:space="preserve"> </w:t>
      </w:r>
      <w:r w:rsidR="00814FF9">
        <w:rPr>
          <w:rFonts w:ascii="Arial" w:hAnsi="Arial" w:cs="Arial"/>
        </w:rPr>
        <w:t>member</w:t>
      </w:r>
      <w:r w:rsidR="00160B5E">
        <w:rPr>
          <w:rFonts w:ascii="Arial" w:hAnsi="Arial" w:cs="Arial"/>
        </w:rPr>
        <w:t xml:space="preserve"> </w:t>
      </w:r>
      <w:r w:rsidR="006602CA">
        <w:rPr>
          <w:rFonts w:ascii="Arial" w:hAnsi="Arial" w:cs="Arial"/>
        </w:rPr>
        <w:t>a</w:t>
      </w:r>
      <w:r w:rsidR="006163B7">
        <w:rPr>
          <w:rFonts w:ascii="Arial" w:hAnsi="Arial" w:cs="Arial"/>
        </w:rPr>
        <w:t xml:space="preserve"> book </w:t>
      </w:r>
      <w:r w:rsidR="00A01CC0">
        <w:rPr>
          <w:rFonts w:ascii="Arial" w:hAnsi="Arial" w:cs="Arial"/>
        </w:rPr>
        <w:t>of the Oak Hill History that she wrote</w:t>
      </w:r>
      <w:r w:rsidR="00E5025D">
        <w:rPr>
          <w:rFonts w:ascii="Arial" w:hAnsi="Arial" w:cs="Arial"/>
        </w:rPr>
        <w:t xml:space="preserve">.  She </w:t>
      </w:r>
      <w:r w:rsidR="006163B7">
        <w:rPr>
          <w:rFonts w:ascii="Arial" w:hAnsi="Arial" w:cs="Arial"/>
        </w:rPr>
        <w:t xml:space="preserve">reviewed </w:t>
      </w:r>
      <w:r w:rsidR="00E5025D">
        <w:rPr>
          <w:rFonts w:ascii="Arial" w:hAnsi="Arial" w:cs="Arial"/>
        </w:rPr>
        <w:t xml:space="preserve">some of the </w:t>
      </w:r>
      <w:r w:rsidR="006163B7">
        <w:rPr>
          <w:rFonts w:ascii="Arial" w:hAnsi="Arial" w:cs="Arial"/>
        </w:rPr>
        <w:t>page</w:t>
      </w:r>
      <w:r w:rsidR="0079203E">
        <w:rPr>
          <w:rFonts w:ascii="Arial" w:hAnsi="Arial" w:cs="Arial"/>
        </w:rPr>
        <w:t xml:space="preserve">s and </w:t>
      </w:r>
      <w:r w:rsidR="00D83577">
        <w:rPr>
          <w:rFonts w:ascii="Arial" w:hAnsi="Arial" w:cs="Arial"/>
        </w:rPr>
        <w:t>told how</w:t>
      </w:r>
      <w:r w:rsidR="0079203E">
        <w:rPr>
          <w:rFonts w:ascii="Arial" w:hAnsi="Arial" w:cs="Arial"/>
        </w:rPr>
        <w:t xml:space="preserve"> the </w:t>
      </w:r>
      <w:r w:rsidR="00D83577">
        <w:rPr>
          <w:rFonts w:ascii="Arial" w:hAnsi="Arial" w:cs="Arial"/>
        </w:rPr>
        <w:t>OHCT</w:t>
      </w:r>
      <w:r w:rsidR="0079203E">
        <w:rPr>
          <w:rFonts w:ascii="Arial" w:hAnsi="Arial" w:cs="Arial"/>
        </w:rPr>
        <w:t xml:space="preserve"> grew</w:t>
      </w:r>
      <w:r w:rsidR="007435D7">
        <w:rPr>
          <w:rFonts w:ascii="Arial" w:hAnsi="Arial" w:cs="Arial"/>
        </w:rPr>
        <w:t xml:space="preserve"> from</w:t>
      </w:r>
      <w:r w:rsidR="003054DE">
        <w:rPr>
          <w:rFonts w:ascii="Arial" w:hAnsi="Arial" w:cs="Arial"/>
        </w:rPr>
        <w:t xml:space="preserve"> humble beginnings at</w:t>
      </w:r>
      <w:r w:rsidR="007435D7">
        <w:rPr>
          <w:rFonts w:ascii="Arial" w:hAnsi="Arial" w:cs="Arial"/>
        </w:rPr>
        <w:t xml:space="preserve"> the VIA </w:t>
      </w:r>
      <w:r w:rsidR="00561FC6">
        <w:rPr>
          <w:rFonts w:ascii="Arial" w:hAnsi="Arial" w:cs="Arial"/>
        </w:rPr>
        <w:t xml:space="preserve">Hall </w:t>
      </w:r>
      <w:r w:rsidR="003054DE">
        <w:rPr>
          <w:rFonts w:ascii="Arial" w:hAnsi="Arial" w:cs="Arial"/>
        </w:rPr>
        <w:t>(Village Improvement Association</w:t>
      </w:r>
      <w:r w:rsidR="00561FC6">
        <w:rPr>
          <w:rFonts w:ascii="Arial" w:hAnsi="Arial" w:cs="Arial"/>
        </w:rPr>
        <w:t xml:space="preserve">) </w:t>
      </w:r>
      <w:r w:rsidR="007435D7">
        <w:rPr>
          <w:rFonts w:ascii="Arial" w:hAnsi="Arial" w:cs="Arial"/>
        </w:rPr>
        <w:t xml:space="preserve">to </w:t>
      </w:r>
      <w:r w:rsidR="00E15EF3">
        <w:rPr>
          <w:rFonts w:ascii="Arial" w:hAnsi="Arial" w:cs="Arial"/>
        </w:rPr>
        <w:t xml:space="preserve">what it is today </w:t>
      </w:r>
      <w:r w:rsidR="00011BC1">
        <w:rPr>
          <w:rFonts w:ascii="Arial" w:hAnsi="Arial" w:cs="Arial"/>
        </w:rPr>
        <w:t>–</w:t>
      </w:r>
      <w:r w:rsidR="00E15EF3">
        <w:rPr>
          <w:rFonts w:ascii="Arial" w:hAnsi="Arial" w:cs="Arial"/>
        </w:rPr>
        <w:t xml:space="preserve"> </w:t>
      </w:r>
      <w:r w:rsidR="00011BC1">
        <w:rPr>
          <w:rFonts w:ascii="Arial" w:hAnsi="Arial" w:cs="Arial"/>
        </w:rPr>
        <w:t xml:space="preserve">see </w:t>
      </w:r>
      <w:r w:rsidR="007435D7">
        <w:rPr>
          <w:rFonts w:ascii="Arial" w:hAnsi="Arial" w:cs="Arial"/>
        </w:rPr>
        <w:t>p</w:t>
      </w:r>
      <w:r w:rsidR="00351B57">
        <w:rPr>
          <w:rFonts w:ascii="Arial" w:hAnsi="Arial" w:cs="Arial"/>
        </w:rPr>
        <w:t>a</w:t>
      </w:r>
      <w:r w:rsidR="007435D7">
        <w:rPr>
          <w:rFonts w:ascii="Arial" w:hAnsi="Arial" w:cs="Arial"/>
        </w:rPr>
        <w:t>g</w:t>
      </w:r>
      <w:r w:rsidR="00351B57">
        <w:rPr>
          <w:rFonts w:ascii="Arial" w:hAnsi="Arial" w:cs="Arial"/>
        </w:rPr>
        <w:t>e</w:t>
      </w:r>
      <w:r w:rsidR="00E15EF3">
        <w:rPr>
          <w:rFonts w:ascii="Arial" w:hAnsi="Arial" w:cs="Arial"/>
        </w:rPr>
        <w:t>s</w:t>
      </w:r>
      <w:r w:rsidR="007435D7">
        <w:rPr>
          <w:rFonts w:ascii="Arial" w:hAnsi="Arial" w:cs="Arial"/>
        </w:rPr>
        <w:t xml:space="preserve"> 41, 60,</w:t>
      </w:r>
      <w:r w:rsidR="001E32D7">
        <w:rPr>
          <w:rFonts w:ascii="Arial" w:hAnsi="Arial" w:cs="Arial"/>
        </w:rPr>
        <w:t xml:space="preserve"> </w:t>
      </w:r>
      <w:r w:rsidR="007435D7">
        <w:rPr>
          <w:rFonts w:ascii="Arial" w:hAnsi="Arial" w:cs="Arial"/>
        </w:rPr>
        <w:t>61</w:t>
      </w:r>
      <w:r w:rsidR="001C1B9D">
        <w:rPr>
          <w:rFonts w:ascii="Arial" w:hAnsi="Arial" w:cs="Arial"/>
        </w:rPr>
        <w:t xml:space="preserve">, </w:t>
      </w:r>
      <w:r w:rsidR="00742738">
        <w:rPr>
          <w:rFonts w:ascii="Arial" w:hAnsi="Arial" w:cs="Arial"/>
        </w:rPr>
        <w:t>79</w:t>
      </w:r>
      <w:r w:rsidR="00F14499">
        <w:rPr>
          <w:rFonts w:ascii="Arial" w:hAnsi="Arial" w:cs="Arial"/>
        </w:rPr>
        <w:t>.</w:t>
      </w:r>
      <w:r w:rsidR="00FF7BCB">
        <w:rPr>
          <w:rFonts w:ascii="Arial" w:hAnsi="Arial" w:cs="Arial"/>
        </w:rPr>
        <w:t xml:space="preserve">  </w:t>
      </w:r>
      <w:r w:rsidR="00477F75">
        <w:rPr>
          <w:rFonts w:ascii="Arial" w:hAnsi="Arial" w:cs="Arial"/>
        </w:rPr>
        <w:t>She r</w:t>
      </w:r>
      <w:r w:rsidR="00F14499">
        <w:rPr>
          <w:rFonts w:ascii="Arial" w:hAnsi="Arial" w:cs="Arial"/>
        </w:rPr>
        <w:t xml:space="preserve">eminded the </w:t>
      </w:r>
      <w:r w:rsidR="00E03D84">
        <w:rPr>
          <w:rFonts w:ascii="Arial" w:hAnsi="Arial" w:cs="Arial"/>
        </w:rPr>
        <w:t xml:space="preserve">BST </w:t>
      </w:r>
      <w:r w:rsidR="000122C2">
        <w:rPr>
          <w:rFonts w:ascii="Arial" w:hAnsi="Arial" w:cs="Arial"/>
        </w:rPr>
        <w:t xml:space="preserve">board of </w:t>
      </w:r>
      <w:r w:rsidR="00011BC1">
        <w:rPr>
          <w:rFonts w:ascii="Arial" w:hAnsi="Arial" w:cs="Arial"/>
        </w:rPr>
        <w:t>Mr.</w:t>
      </w:r>
      <w:r w:rsidR="00E03D84">
        <w:rPr>
          <w:rFonts w:ascii="Arial" w:hAnsi="Arial" w:cs="Arial"/>
        </w:rPr>
        <w:t xml:space="preserve"> </w:t>
      </w:r>
      <w:r w:rsidR="00011BC1">
        <w:rPr>
          <w:rFonts w:ascii="Arial" w:hAnsi="Arial" w:cs="Arial"/>
        </w:rPr>
        <w:t>Tom</w:t>
      </w:r>
      <w:r w:rsidR="000122C2">
        <w:rPr>
          <w:rFonts w:ascii="Arial" w:hAnsi="Arial" w:cs="Arial"/>
        </w:rPr>
        <w:t xml:space="preserve"> Gibbs</w:t>
      </w:r>
      <w:r w:rsidR="00020D3C">
        <w:rPr>
          <w:rFonts w:ascii="Arial" w:hAnsi="Arial" w:cs="Arial"/>
        </w:rPr>
        <w:t xml:space="preserve"> and how he provided the funds </w:t>
      </w:r>
      <w:r w:rsidR="005036A2">
        <w:rPr>
          <w:rFonts w:ascii="Arial" w:hAnsi="Arial" w:cs="Arial"/>
        </w:rPr>
        <w:t>t</w:t>
      </w:r>
      <w:r w:rsidR="00020D3C">
        <w:rPr>
          <w:rFonts w:ascii="Arial" w:hAnsi="Arial" w:cs="Arial"/>
        </w:rPr>
        <w:t>o purchase the school</w:t>
      </w:r>
      <w:r w:rsidR="00C012C8">
        <w:rPr>
          <w:rFonts w:ascii="Arial" w:hAnsi="Arial" w:cs="Arial"/>
        </w:rPr>
        <w:t>,</w:t>
      </w:r>
      <w:r w:rsidR="005036A2">
        <w:rPr>
          <w:rFonts w:ascii="Arial" w:hAnsi="Arial" w:cs="Arial"/>
        </w:rPr>
        <w:t xml:space="preserve"> and </w:t>
      </w:r>
      <w:r w:rsidR="00011BC1">
        <w:rPr>
          <w:rFonts w:ascii="Arial" w:hAnsi="Arial" w:cs="Arial"/>
        </w:rPr>
        <w:t xml:space="preserve">of </w:t>
      </w:r>
      <w:r w:rsidR="00F66246">
        <w:rPr>
          <w:rFonts w:ascii="Arial" w:hAnsi="Arial" w:cs="Arial"/>
        </w:rPr>
        <w:t xml:space="preserve">all the </w:t>
      </w:r>
      <w:r w:rsidR="00C012C8">
        <w:rPr>
          <w:rFonts w:ascii="Arial" w:hAnsi="Arial" w:cs="Arial"/>
        </w:rPr>
        <w:t xml:space="preserve">many </w:t>
      </w:r>
      <w:r w:rsidR="00F66246">
        <w:rPr>
          <w:rFonts w:ascii="Arial" w:hAnsi="Arial" w:cs="Arial"/>
        </w:rPr>
        <w:t>volunteers that made the school a re</w:t>
      </w:r>
      <w:r w:rsidR="00814FF9">
        <w:rPr>
          <w:rFonts w:ascii="Arial" w:hAnsi="Arial" w:cs="Arial"/>
        </w:rPr>
        <w:t>ality.</w:t>
      </w:r>
    </w:p>
    <w:p w14:paraId="4D0D538C" w14:textId="77777777" w:rsidR="00013B44" w:rsidRDefault="00EE53AE" w:rsidP="00EE53A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r w:rsidRPr="003637AE">
        <w:rPr>
          <w:rFonts w:ascii="Arial" w:hAnsi="Arial" w:cs="Arial"/>
        </w:rPr>
        <w:t xml:space="preserve">Melissa Jones- Treasurer, </w:t>
      </w:r>
      <w:r>
        <w:rPr>
          <w:rFonts w:ascii="Arial" w:hAnsi="Arial" w:cs="Arial"/>
        </w:rPr>
        <w:t xml:space="preserve">and </w:t>
      </w:r>
      <w:r w:rsidRPr="003637AE">
        <w:rPr>
          <w:rFonts w:ascii="Arial" w:hAnsi="Arial" w:cs="Arial"/>
        </w:rPr>
        <w:t>Board Members</w:t>
      </w:r>
      <w:r w:rsidRPr="003637AE">
        <w:rPr>
          <w:rFonts w:ascii="Arial" w:hAnsi="Arial" w:cs="Arial"/>
        </w:rPr>
        <w:t xml:space="preserve"> </w:t>
      </w:r>
      <w:r w:rsidRPr="003637AE">
        <w:rPr>
          <w:rFonts w:ascii="Arial" w:hAnsi="Arial" w:cs="Arial"/>
        </w:rPr>
        <w:t>Mike Beauchamp</w:t>
      </w:r>
      <w:r w:rsidR="00013B44">
        <w:rPr>
          <w:rFonts w:ascii="Arial" w:hAnsi="Arial" w:cs="Arial"/>
        </w:rPr>
        <w:t xml:space="preserve"> and </w:t>
      </w:r>
      <w:r w:rsidRPr="003637AE">
        <w:rPr>
          <w:rFonts w:ascii="Arial" w:hAnsi="Arial" w:cs="Arial"/>
        </w:rPr>
        <w:t>Kathy Bittle</w:t>
      </w:r>
      <w:r>
        <w:rPr>
          <w:rFonts w:ascii="Arial" w:hAnsi="Arial" w:cs="Arial"/>
        </w:rPr>
        <w:t xml:space="preserve"> were also in </w:t>
      </w:r>
      <w:r w:rsidR="00013B44">
        <w:rPr>
          <w:rFonts w:ascii="Arial" w:hAnsi="Arial" w:cs="Arial"/>
        </w:rPr>
        <w:t xml:space="preserve"> </w:t>
      </w:r>
    </w:p>
    <w:p w14:paraId="48CA7F50" w14:textId="356226A5" w:rsidR="00F560C7" w:rsidRDefault="00013B44" w:rsidP="00013B4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r w:rsidR="00EE53AE">
        <w:rPr>
          <w:rFonts w:ascii="Arial" w:hAnsi="Arial" w:cs="Arial"/>
        </w:rPr>
        <w:t>attendance.</w:t>
      </w:r>
      <w:r>
        <w:rPr>
          <w:rFonts w:ascii="Arial" w:hAnsi="Arial" w:cs="Arial"/>
        </w:rPr>
        <w:t xml:space="preserve">  </w:t>
      </w:r>
      <w:r w:rsidRPr="003637AE">
        <w:rPr>
          <w:rFonts w:ascii="Arial" w:hAnsi="Arial" w:cs="Arial"/>
        </w:rPr>
        <w:t>Jan Buck, Secretary</w:t>
      </w:r>
      <w:r w:rsidR="0075442B">
        <w:rPr>
          <w:rFonts w:ascii="Arial" w:hAnsi="Arial" w:cs="Arial"/>
        </w:rPr>
        <w:t>,</w:t>
      </w:r>
      <w:r w:rsidRPr="003637AE">
        <w:rPr>
          <w:rFonts w:ascii="Arial" w:hAnsi="Arial" w:cs="Arial"/>
        </w:rPr>
        <w:t xml:space="preserve"> </w:t>
      </w:r>
      <w:r w:rsidR="0037754C">
        <w:rPr>
          <w:rFonts w:ascii="Arial" w:hAnsi="Arial" w:cs="Arial"/>
        </w:rPr>
        <w:t xml:space="preserve">and members </w:t>
      </w:r>
      <w:r w:rsidR="0037754C" w:rsidRPr="003637AE">
        <w:rPr>
          <w:rFonts w:ascii="Arial" w:hAnsi="Arial" w:cs="Arial"/>
        </w:rPr>
        <w:t>Cathy and Bill Lindlau, Walter Allen</w:t>
      </w:r>
      <w:r w:rsidR="00F560C7">
        <w:rPr>
          <w:rFonts w:ascii="Arial" w:hAnsi="Arial" w:cs="Arial"/>
        </w:rPr>
        <w:t xml:space="preserve"> </w:t>
      </w:r>
      <w:r w:rsidR="0037754C" w:rsidRPr="003637AE">
        <w:rPr>
          <w:rFonts w:ascii="Arial" w:hAnsi="Arial" w:cs="Arial"/>
        </w:rPr>
        <w:t>- O</w:t>
      </w:r>
      <w:r w:rsidR="0075442B">
        <w:rPr>
          <w:rFonts w:ascii="Arial" w:hAnsi="Arial" w:cs="Arial"/>
        </w:rPr>
        <w:t xml:space="preserve">ak </w:t>
      </w:r>
      <w:r w:rsidR="0037754C" w:rsidRPr="003637AE">
        <w:rPr>
          <w:rFonts w:ascii="Arial" w:hAnsi="Arial" w:cs="Arial"/>
        </w:rPr>
        <w:t>H</w:t>
      </w:r>
      <w:r w:rsidR="0075442B">
        <w:rPr>
          <w:rFonts w:ascii="Arial" w:hAnsi="Arial" w:cs="Arial"/>
        </w:rPr>
        <w:t xml:space="preserve">ill </w:t>
      </w:r>
      <w:r w:rsidR="0037754C" w:rsidRPr="003637AE">
        <w:rPr>
          <w:rFonts w:ascii="Arial" w:hAnsi="Arial" w:cs="Arial"/>
        </w:rPr>
        <w:t>Garden</w:t>
      </w:r>
      <w:r w:rsidR="00F560C7">
        <w:rPr>
          <w:rFonts w:ascii="Arial" w:hAnsi="Arial" w:cs="Arial"/>
        </w:rPr>
        <w:t xml:space="preserve">  </w:t>
      </w:r>
    </w:p>
    <w:p w14:paraId="56A68491" w14:textId="3DFECB0D" w:rsidR="00013B44" w:rsidRPr="003637AE" w:rsidRDefault="00F560C7" w:rsidP="00013B4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Club </w:t>
      </w:r>
      <w:r w:rsidR="0037754C" w:rsidRPr="003637AE">
        <w:rPr>
          <w:rFonts w:ascii="Arial" w:hAnsi="Arial" w:cs="Arial"/>
        </w:rPr>
        <w:t>Treasurer</w:t>
      </w:r>
      <w:r w:rsidR="0075442B">
        <w:rPr>
          <w:rFonts w:ascii="Arial" w:hAnsi="Arial" w:cs="Arial"/>
        </w:rPr>
        <w:t xml:space="preserve"> </w:t>
      </w:r>
      <w:r w:rsidR="0037754C">
        <w:rPr>
          <w:rFonts w:ascii="Arial" w:hAnsi="Arial" w:cs="Arial"/>
        </w:rPr>
        <w:t xml:space="preserve">did </w:t>
      </w:r>
      <w:r w:rsidR="00013B44" w:rsidRPr="003637AE">
        <w:rPr>
          <w:rFonts w:ascii="Arial" w:hAnsi="Arial" w:cs="Arial"/>
        </w:rPr>
        <w:t>not attend</w:t>
      </w:r>
      <w:r w:rsidR="0037754C">
        <w:rPr>
          <w:rFonts w:ascii="Arial" w:hAnsi="Arial" w:cs="Arial"/>
        </w:rPr>
        <w:t>.</w:t>
      </w:r>
    </w:p>
    <w:p w14:paraId="6E22415F" w14:textId="4D388811" w:rsidR="00EE53AE" w:rsidRPr="003637AE" w:rsidRDefault="00EE53AE" w:rsidP="00EE53AE">
      <w:pPr>
        <w:spacing w:after="0" w:line="240" w:lineRule="auto"/>
        <w:rPr>
          <w:rFonts w:ascii="Arial" w:hAnsi="Arial" w:cs="Arial"/>
        </w:rPr>
      </w:pPr>
    </w:p>
    <w:p w14:paraId="6BE80846" w14:textId="6A758983" w:rsidR="007435D7" w:rsidRPr="007435D7" w:rsidRDefault="00C51EE3" w:rsidP="007435D7">
      <w:pPr>
        <w:spacing w:after="138" w:line="240" w:lineRule="auto"/>
        <w:ind w:left="471"/>
        <w:rPr>
          <w:rFonts w:ascii="Arial" w:hAnsi="Arial" w:cs="Arial"/>
        </w:rPr>
      </w:pPr>
      <w:r>
        <w:rPr>
          <w:rFonts w:ascii="Arial" w:hAnsi="Arial" w:cs="Arial"/>
        </w:rPr>
        <w:t xml:space="preserve">It was noted that </w:t>
      </w:r>
      <w:r w:rsidR="00D95B8F">
        <w:rPr>
          <w:rFonts w:ascii="Arial" w:hAnsi="Arial" w:cs="Arial"/>
        </w:rPr>
        <w:t xml:space="preserve">November </w:t>
      </w:r>
      <w:r w:rsidR="00B72760">
        <w:rPr>
          <w:rFonts w:ascii="Arial" w:hAnsi="Arial" w:cs="Arial"/>
        </w:rPr>
        <w:t>9</w:t>
      </w:r>
      <w:r w:rsidR="00B72760" w:rsidRPr="00B72760">
        <w:rPr>
          <w:rFonts w:ascii="Arial" w:hAnsi="Arial" w:cs="Arial"/>
          <w:vertAlign w:val="superscript"/>
        </w:rPr>
        <w:t>th</w:t>
      </w:r>
      <w:r w:rsidR="00835922">
        <w:rPr>
          <w:rFonts w:ascii="Arial" w:hAnsi="Arial" w:cs="Arial"/>
        </w:rPr>
        <w:t>, 2025</w:t>
      </w:r>
      <w:r w:rsidR="00264C42">
        <w:rPr>
          <w:rFonts w:ascii="Arial" w:hAnsi="Arial" w:cs="Arial"/>
        </w:rPr>
        <w:t xml:space="preserve"> is the </w:t>
      </w:r>
      <w:r w:rsidR="00B72760">
        <w:rPr>
          <w:rFonts w:ascii="Arial" w:hAnsi="Arial" w:cs="Arial"/>
        </w:rPr>
        <w:t>50</w:t>
      </w:r>
      <w:r w:rsidR="00B72760" w:rsidRPr="00B72760">
        <w:rPr>
          <w:rFonts w:ascii="Arial" w:hAnsi="Arial" w:cs="Arial"/>
          <w:vertAlign w:val="superscript"/>
        </w:rPr>
        <w:t>th</w:t>
      </w:r>
      <w:r w:rsidR="00B72760">
        <w:rPr>
          <w:rFonts w:ascii="Arial" w:hAnsi="Arial" w:cs="Arial"/>
        </w:rPr>
        <w:t xml:space="preserve"> Anniversary of Seminole Rest</w:t>
      </w:r>
      <w:r w:rsidR="00264C42">
        <w:rPr>
          <w:rFonts w:ascii="Arial" w:hAnsi="Arial" w:cs="Arial"/>
        </w:rPr>
        <w:t>, a National Seashore Park in Oak Hill FL.</w:t>
      </w:r>
    </w:p>
    <w:p w14:paraId="7F6303F4" w14:textId="665B4FD4" w:rsidR="00266314" w:rsidRPr="003637AE" w:rsidRDefault="00266314" w:rsidP="002A16E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F79EE">
        <w:rPr>
          <w:rFonts w:ascii="Arial" w:eastAsia="Arial" w:hAnsi="Arial" w:cs="Arial"/>
        </w:rPr>
        <w:t>Adjournment</w:t>
      </w:r>
      <w:r w:rsidR="009567DE" w:rsidRPr="002F79EE">
        <w:rPr>
          <w:rFonts w:ascii="Arial" w:eastAsia="Arial" w:hAnsi="Arial" w:cs="Arial"/>
        </w:rPr>
        <w:t>.</w:t>
      </w:r>
      <w:r w:rsidR="00206AC7" w:rsidRPr="002F79EE">
        <w:rPr>
          <w:rFonts w:ascii="Arial" w:eastAsia="Arial" w:hAnsi="Arial" w:cs="Arial"/>
        </w:rPr>
        <w:t xml:space="preserve"> The workshop/meet and greet was adjourned at </w:t>
      </w:r>
      <w:r w:rsidR="00A002D0" w:rsidRPr="002F79EE">
        <w:rPr>
          <w:rFonts w:ascii="Arial" w:eastAsia="Arial" w:hAnsi="Arial" w:cs="Arial"/>
        </w:rPr>
        <w:t>5:</w:t>
      </w:r>
      <w:r w:rsidR="00EF7672" w:rsidRPr="002F79EE">
        <w:rPr>
          <w:rFonts w:ascii="Arial" w:eastAsia="Arial" w:hAnsi="Arial" w:cs="Arial"/>
        </w:rPr>
        <w:t>34</w:t>
      </w:r>
      <w:r w:rsidR="00A002D0" w:rsidRPr="002F79EE">
        <w:rPr>
          <w:rFonts w:ascii="Arial" w:eastAsia="Arial" w:hAnsi="Arial" w:cs="Arial"/>
        </w:rPr>
        <w:t>pm</w:t>
      </w:r>
      <w:r w:rsidR="00206AC7" w:rsidRPr="002F79EE">
        <w:rPr>
          <w:rFonts w:ascii="Arial" w:eastAsia="Arial" w:hAnsi="Arial" w:cs="Arial"/>
        </w:rPr>
        <w:t xml:space="preserve"> and everyone enjoyed the </w:t>
      </w:r>
      <w:r w:rsidR="002F79EE" w:rsidRPr="002F79EE">
        <w:rPr>
          <w:rFonts w:ascii="Arial" w:eastAsia="Arial" w:hAnsi="Arial" w:cs="Arial"/>
        </w:rPr>
        <w:t xml:space="preserve">food </w:t>
      </w:r>
      <w:r w:rsidR="002A16E7">
        <w:rPr>
          <w:rFonts w:ascii="Arial" w:eastAsia="Arial" w:hAnsi="Arial" w:cs="Arial"/>
        </w:rPr>
        <w:t>un</w:t>
      </w:r>
      <w:r w:rsidR="00835922">
        <w:rPr>
          <w:rFonts w:ascii="Arial" w:eastAsia="Arial" w:hAnsi="Arial" w:cs="Arial"/>
        </w:rPr>
        <w:t>til the Regular Business Meeting at 6pm.</w:t>
      </w:r>
    </w:p>
    <w:p w14:paraId="0B5C1A62" w14:textId="77777777" w:rsidR="003637AE" w:rsidRDefault="003637AE" w:rsidP="003637AE">
      <w:pPr>
        <w:spacing w:after="0" w:line="240" w:lineRule="auto"/>
        <w:rPr>
          <w:rFonts w:ascii="Arial" w:hAnsi="Arial" w:cs="Arial"/>
        </w:rPr>
      </w:pPr>
    </w:p>
    <w:p w14:paraId="29D9D283" w14:textId="77777777" w:rsidR="003637AE" w:rsidRDefault="003637AE" w:rsidP="003637AE">
      <w:pPr>
        <w:spacing w:after="0" w:line="240" w:lineRule="auto"/>
        <w:rPr>
          <w:rFonts w:ascii="Arial" w:hAnsi="Arial" w:cs="Arial"/>
        </w:rPr>
      </w:pPr>
    </w:p>
    <w:p w14:paraId="6F03F882" w14:textId="77777777" w:rsidR="003637AE" w:rsidRPr="003637AE" w:rsidRDefault="003637AE" w:rsidP="003637AE">
      <w:pPr>
        <w:spacing w:after="0" w:line="240" w:lineRule="auto"/>
        <w:rPr>
          <w:rFonts w:ascii="Arial" w:hAnsi="Arial" w:cs="Arial"/>
        </w:rPr>
      </w:pPr>
      <w:r w:rsidRPr="003637AE">
        <w:rPr>
          <w:rFonts w:ascii="Arial" w:hAnsi="Arial" w:cs="Arial"/>
        </w:rPr>
        <w:t> </w:t>
      </w:r>
    </w:p>
    <w:p w14:paraId="0EF51E25" w14:textId="77777777" w:rsidR="003637AE" w:rsidRPr="003637AE" w:rsidRDefault="003637AE" w:rsidP="003637AE">
      <w:pPr>
        <w:spacing w:after="0" w:line="240" w:lineRule="auto"/>
        <w:rPr>
          <w:rFonts w:ascii="Arial" w:hAnsi="Arial" w:cs="Arial"/>
        </w:rPr>
      </w:pPr>
    </w:p>
    <w:sectPr w:rsidR="003637AE" w:rsidRPr="003637AE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067A6" w14:textId="77777777" w:rsidR="00B5072A" w:rsidRDefault="00B5072A" w:rsidP="001C3C1C">
      <w:pPr>
        <w:spacing w:after="0" w:line="240" w:lineRule="auto"/>
      </w:pPr>
      <w:r>
        <w:separator/>
      </w:r>
    </w:p>
  </w:endnote>
  <w:endnote w:type="continuationSeparator" w:id="0">
    <w:p w14:paraId="32CBADEE" w14:textId="77777777" w:rsidR="00B5072A" w:rsidRDefault="00B5072A" w:rsidP="001C3C1C">
      <w:pPr>
        <w:spacing w:after="0" w:line="240" w:lineRule="auto"/>
      </w:pPr>
      <w:r>
        <w:continuationSeparator/>
      </w:r>
    </w:p>
  </w:endnote>
  <w:endnote w:type="continuationNotice" w:id="1">
    <w:p w14:paraId="7F95CB70" w14:textId="77777777" w:rsidR="00B5072A" w:rsidRDefault="00B507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13BEF" w14:textId="77777777" w:rsidR="00B5072A" w:rsidRDefault="00B5072A" w:rsidP="001C3C1C">
      <w:pPr>
        <w:spacing w:after="0" w:line="240" w:lineRule="auto"/>
      </w:pPr>
      <w:r>
        <w:separator/>
      </w:r>
    </w:p>
  </w:footnote>
  <w:footnote w:type="continuationSeparator" w:id="0">
    <w:p w14:paraId="1DFC36E1" w14:textId="77777777" w:rsidR="00B5072A" w:rsidRDefault="00B5072A" w:rsidP="001C3C1C">
      <w:pPr>
        <w:spacing w:after="0" w:line="240" w:lineRule="auto"/>
      </w:pPr>
      <w:r>
        <w:continuationSeparator/>
      </w:r>
    </w:p>
  </w:footnote>
  <w:footnote w:type="continuationNotice" w:id="1">
    <w:p w14:paraId="68F1A68E" w14:textId="77777777" w:rsidR="00B5072A" w:rsidRDefault="00B507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3C03E79"/>
    <w:multiLevelType w:val="hybridMultilevel"/>
    <w:tmpl w:val="E3D6208E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7" w15:restartNumberingAfterBreak="0">
    <w:nsid w:val="282852AF"/>
    <w:multiLevelType w:val="hybridMultilevel"/>
    <w:tmpl w:val="50AA03EC"/>
    <w:lvl w:ilvl="0" w:tplc="D90890A8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5">
      <w:start w:val="1"/>
      <w:numFmt w:val="upperLetter"/>
      <w:lvlText w:val="%2."/>
      <w:lvlJc w:val="left"/>
      <w:pPr>
        <w:ind w:left="2017" w:hanging="360"/>
      </w:p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7A0DBC"/>
    <w:multiLevelType w:val="hybridMultilevel"/>
    <w:tmpl w:val="8F60B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3A230151"/>
    <w:multiLevelType w:val="hybridMultilevel"/>
    <w:tmpl w:val="3E9EA2F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E561D1A"/>
    <w:multiLevelType w:val="hybridMultilevel"/>
    <w:tmpl w:val="2A8A6C3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C8D11FA"/>
    <w:multiLevelType w:val="hybridMultilevel"/>
    <w:tmpl w:val="A10CB288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14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7F73CE"/>
    <w:multiLevelType w:val="hybridMultilevel"/>
    <w:tmpl w:val="33DA8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9ED41AB"/>
    <w:multiLevelType w:val="hybridMultilevel"/>
    <w:tmpl w:val="ADC85CB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7"/>
  </w:num>
  <w:num w:numId="2" w16cid:durableId="1430001018">
    <w:abstractNumId w:val="21"/>
  </w:num>
  <w:num w:numId="3" w16cid:durableId="967901713">
    <w:abstractNumId w:val="16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14"/>
  </w:num>
  <w:num w:numId="7" w16cid:durableId="139277720">
    <w:abstractNumId w:val="19"/>
  </w:num>
  <w:num w:numId="8" w16cid:durableId="412703810">
    <w:abstractNumId w:val="4"/>
  </w:num>
  <w:num w:numId="9" w16cid:durableId="1890064999">
    <w:abstractNumId w:val="17"/>
  </w:num>
  <w:num w:numId="10" w16cid:durableId="19012715">
    <w:abstractNumId w:val="23"/>
  </w:num>
  <w:num w:numId="11" w16cid:durableId="1972053115">
    <w:abstractNumId w:val="15"/>
  </w:num>
  <w:num w:numId="12" w16cid:durableId="393696629">
    <w:abstractNumId w:val="1"/>
  </w:num>
  <w:num w:numId="13" w16cid:durableId="1591347791">
    <w:abstractNumId w:val="20"/>
  </w:num>
  <w:num w:numId="14" w16cid:durableId="1748378225">
    <w:abstractNumId w:val="5"/>
  </w:num>
  <w:num w:numId="15" w16cid:durableId="1214848509">
    <w:abstractNumId w:val="9"/>
  </w:num>
  <w:num w:numId="16" w16cid:durableId="487748873">
    <w:abstractNumId w:val="10"/>
  </w:num>
  <w:num w:numId="17" w16cid:durableId="561019885">
    <w:abstractNumId w:val="3"/>
  </w:num>
  <w:num w:numId="18" w16cid:durableId="84937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215014">
    <w:abstractNumId w:val="13"/>
  </w:num>
  <w:num w:numId="20" w16cid:durableId="1840920706">
    <w:abstractNumId w:val="6"/>
  </w:num>
  <w:num w:numId="21" w16cid:durableId="1377388476">
    <w:abstractNumId w:val="8"/>
  </w:num>
  <w:num w:numId="22" w16cid:durableId="1875533225">
    <w:abstractNumId w:val="18"/>
  </w:num>
  <w:num w:numId="23" w16cid:durableId="1909414171">
    <w:abstractNumId w:val="11"/>
  </w:num>
  <w:num w:numId="24" w16cid:durableId="1551114430">
    <w:abstractNumId w:val="12"/>
  </w:num>
  <w:num w:numId="25" w16cid:durableId="98527880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0A8D"/>
    <w:rsid w:val="00003378"/>
    <w:rsid w:val="00011BC1"/>
    <w:rsid w:val="000122C2"/>
    <w:rsid w:val="00013B44"/>
    <w:rsid w:val="00020D3C"/>
    <w:rsid w:val="00025F78"/>
    <w:rsid w:val="00032179"/>
    <w:rsid w:val="0004004C"/>
    <w:rsid w:val="000417AC"/>
    <w:rsid w:val="000432A9"/>
    <w:rsid w:val="0005272B"/>
    <w:rsid w:val="000542F0"/>
    <w:rsid w:val="000545D8"/>
    <w:rsid w:val="0006457B"/>
    <w:rsid w:val="00064D3F"/>
    <w:rsid w:val="00065F7C"/>
    <w:rsid w:val="00074973"/>
    <w:rsid w:val="00074AD1"/>
    <w:rsid w:val="00077446"/>
    <w:rsid w:val="000816B9"/>
    <w:rsid w:val="000824A7"/>
    <w:rsid w:val="000826BC"/>
    <w:rsid w:val="00085308"/>
    <w:rsid w:val="00086ADE"/>
    <w:rsid w:val="00092453"/>
    <w:rsid w:val="000A0CEE"/>
    <w:rsid w:val="000A51BF"/>
    <w:rsid w:val="000A5E42"/>
    <w:rsid w:val="000B0589"/>
    <w:rsid w:val="000B36C5"/>
    <w:rsid w:val="000C291E"/>
    <w:rsid w:val="000C65B0"/>
    <w:rsid w:val="000D0042"/>
    <w:rsid w:val="000D12C3"/>
    <w:rsid w:val="000D33C2"/>
    <w:rsid w:val="000D60E6"/>
    <w:rsid w:val="000D623A"/>
    <w:rsid w:val="000E12D1"/>
    <w:rsid w:val="000E4C80"/>
    <w:rsid w:val="000E7F73"/>
    <w:rsid w:val="000F1F05"/>
    <w:rsid w:val="000F6E36"/>
    <w:rsid w:val="000F75BF"/>
    <w:rsid w:val="000F7C98"/>
    <w:rsid w:val="001027B1"/>
    <w:rsid w:val="00104711"/>
    <w:rsid w:val="00111713"/>
    <w:rsid w:val="0011508D"/>
    <w:rsid w:val="00115107"/>
    <w:rsid w:val="0012203B"/>
    <w:rsid w:val="0012353F"/>
    <w:rsid w:val="0012560E"/>
    <w:rsid w:val="00125872"/>
    <w:rsid w:val="001309B0"/>
    <w:rsid w:val="00132770"/>
    <w:rsid w:val="0013547C"/>
    <w:rsid w:val="001371B6"/>
    <w:rsid w:val="00137900"/>
    <w:rsid w:val="00145342"/>
    <w:rsid w:val="0014661D"/>
    <w:rsid w:val="001559B8"/>
    <w:rsid w:val="00160B5E"/>
    <w:rsid w:val="00164A4B"/>
    <w:rsid w:val="00165CD9"/>
    <w:rsid w:val="00170B9F"/>
    <w:rsid w:val="00170D5D"/>
    <w:rsid w:val="00173657"/>
    <w:rsid w:val="00174126"/>
    <w:rsid w:val="00175AF1"/>
    <w:rsid w:val="00184956"/>
    <w:rsid w:val="00187EED"/>
    <w:rsid w:val="00190AF6"/>
    <w:rsid w:val="00190B41"/>
    <w:rsid w:val="00197318"/>
    <w:rsid w:val="0019768D"/>
    <w:rsid w:val="001A4F6F"/>
    <w:rsid w:val="001A722C"/>
    <w:rsid w:val="001B05BF"/>
    <w:rsid w:val="001B34F9"/>
    <w:rsid w:val="001B5494"/>
    <w:rsid w:val="001B716A"/>
    <w:rsid w:val="001B7541"/>
    <w:rsid w:val="001C05C9"/>
    <w:rsid w:val="001C1B9D"/>
    <w:rsid w:val="001C26AB"/>
    <w:rsid w:val="001C2959"/>
    <w:rsid w:val="001C3C1C"/>
    <w:rsid w:val="001C5FA8"/>
    <w:rsid w:val="001C67F4"/>
    <w:rsid w:val="001E00AF"/>
    <w:rsid w:val="001E32D7"/>
    <w:rsid w:val="001E42A4"/>
    <w:rsid w:val="001E7664"/>
    <w:rsid w:val="001F18CC"/>
    <w:rsid w:val="001F1A76"/>
    <w:rsid w:val="00206199"/>
    <w:rsid w:val="00206AC7"/>
    <w:rsid w:val="002146A7"/>
    <w:rsid w:val="002157B5"/>
    <w:rsid w:val="002162CD"/>
    <w:rsid w:val="0022362E"/>
    <w:rsid w:val="00224168"/>
    <w:rsid w:val="00224AB0"/>
    <w:rsid w:val="00225161"/>
    <w:rsid w:val="0023367F"/>
    <w:rsid w:val="002374BB"/>
    <w:rsid w:val="00245764"/>
    <w:rsid w:val="0024654B"/>
    <w:rsid w:val="00246B75"/>
    <w:rsid w:val="00247728"/>
    <w:rsid w:val="0024799C"/>
    <w:rsid w:val="00262F01"/>
    <w:rsid w:val="002637C8"/>
    <w:rsid w:val="00264C42"/>
    <w:rsid w:val="00265985"/>
    <w:rsid w:val="00266314"/>
    <w:rsid w:val="002673A4"/>
    <w:rsid w:val="00267CE6"/>
    <w:rsid w:val="00275C79"/>
    <w:rsid w:val="00286B29"/>
    <w:rsid w:val="00287DC2"/>
    <w:rsid w:val="002A16E7"/>
    <w:rsid w:val="002A3E40"/>
    <w:rsid w:val="002B541F"/>
    <w:rsid w:val="002B7734"/>
    <w:rsid w:val="002C4B0F"/>
    <w:rsid w:val="002C61FB"/>
    <w:rsid w:val="002D06CD"/>
    <w:rsid w:val="002D7653"/>
    <w:rsid w:val="002E1722"/>
    <w:rsid w:val="002F109B"/>
    <w:rsid w:val="002F4823"/>
    <w:rsid w:val="002F79EE"/>
    <w:rsid w:val="0030026E"/>
    <w:rsid w:val="00301A7F"/>
    <w:rsid w:val="003054DE"/>
    <w:rsid w:val="00306688"/>
    <w:rsid w:val="00306F65"/>
    <w:rsid w:val="00310144"/>
    <w:rsid w:val="00321A43"/>
    <w:rsid w:val="00325ED9"/>
    <w:rsid w:val="00326E77"/>
    <w:rsid w:val="00330AA2"/>
    <w:rsid w:val="00333F60"/>
    <w:rsid w:val="0033408C"/>
    <w:rsid w:val="0034279E"/>
    <w:rsid w:val="00351B57"/>
    <w:rsid w:val="00353E3C"/>
    <w:rsid w:val="003637AE"/>
    <w:rsid w:val="00364406"/>
    <w:rsid w:val="00367713"/>
    <w:rsid w:val="00370E8B"/>
    <w:rsid w:val="003732AB"/>
    <w:rsid w:val="00374F14"/>
    <w:rsid w:val="003761E1"/>
    <w:rsid w:val="0037754C"/>
    <w:rsid w:val="00380D5B"/>
    <w:rsid w:val="0038480D"/>
    <w:rsid w:val="00387BA4"/>
    <w:rsid w:val="0039402E"/>
    <w:rsid w:val="003959D0"/>
    <w:rsid w:val="003A1BB1"/>
    <w:rsid w:val="003A203B"/>
    <w:rsid w:val="003A2BEB"/>
    <w:rsid w:val="003A5664"/>
    <w:rsid w:val="003A7BBC"/>
    <w:rsid w:val="003B45EA"/>
    <w:rsid w:val="003B5015"/>
    <w:rsid w:val="003C26E6"/>
    <w:rsid w:val="003D1869"/>
    <w:rsid w:val="003D2C9F"/>
    <w:rsid w:val="003D3B9F"/>
    <w:rsid w:val="003D4278"/>
    <w:rsid w:val="003D4993"/>
    <w:rsid w:val="003D696B"/>
    <w:rsid w:val="003E3C96"/>
    <w:rsid w:val="003E6C4C"/>
    <w:rsid w:val="003E7097"/>
    <w:rsid w:val="003F0024"/>
    <w:rsid w:val="003F0E37"/>
    <w:rsid w:val="003F24FF"/>
    <w:rsid w:val="003F5FEA"/>
    <w:rsid w:val="003F6D4C"/>
    <w:rsid w:val="004000AF"/>
    <w:rsid w:val="0040098B"/>
    <w:rsid w:val="00402791"/>
    <w:rsid w:val="00404872"/>
    <w:rsid w:val="004063B7"/>
    <w:rsid w:val="0041097F"/>
    <w:rsid w:val="004114D8"/>
    <w:rsid w:val="004152E5"/>
    <w:rsid w:val="004153C7"/>
    <w:rsid w:val="00417DCF"/>
    <w:rsid w:val="004203C0"/>
    <w:rsid w:val="004205E5"/>
    <w:rsid w:val="004231BA"/>
    <w:rsid w:val="00424A5D"/>
    <w:rsid w:val="00425513"/>
    <w:rsid w:val="00426AF2"/>
    <w:rsid w:val="00427946"/>
    <w:rsid w:val="00430563"/>
    <w:rsid w:val="004306A9"/>
    <w:rsid w:val="00430B24"/>
    <w:rsid w:val="00443CF2"/>
    <w:rsid w:val="004449BB"/>
    <w:rsid w:val="00445F18"/>
    <w:rsid w:val="00454FE1"/>
    <w:rsid w:val="004574CE"/>
    <w:rsid w:val="00457748"/>
    <w:rsid w:val="00470417"/>
    <w:rsid w:val="00470B46"/>
    <w:rsid w:val="00477F75"/>
    <w:rsid w:val="004811FB"/>
    <w:rsid w:val="00482042"/>
    <w:rsid w:val="004867E5"/>
    <w:rsid w:val="0048714F"/>
    <w:rsid w:val="004908C9"/>
    <w:rsid w:val="00490B8E"/>
    <w:rsid w:val="0049542A"/>
    <w:rsid w:val="00495889"/>
    <w:rsid w:val="004A3C23"/>
    <w:rsid w:val="004A6B9D"/>
    <w:rsid w:val="004B014B"/>
    <w:rsid w:val="004B2FFB"/>
    <w:rsid w:val="004B4423"/>
    <w:rsid w:val="004C12A8"/>
    <w:rsid w:val="004C7A83"/>
    <w:rsid w:val="004D01A8"/>
    <w:rsid w:val="004D520C"/>
    <w:rsid w:val="004D6F4A"/>
    <w:rsid w:val="004E20C2"/>
    <w:rsid w:val="004E2ADD"/>
    <w:rsid w:val="004E7C53"/>
    <w:rsid w:val="004F7944"/>
    <w:rsid w:val="005036A2"/>
    <w:rsid w:val="005061E4"/>
    <w:rsid w:val="00522D7F"/>
    <w:rsid w:val="00523DEE"/>
    <w:rsid w:val="0052461A"/>
    <w:rsid w:val="005300DC"/>
    <w:rsid w:val="00534281"/>
    <w:rsid w:val="005351C6"/>
    <w:rsid w:val="005365DB"/>
    <w:rsid w:val="00541F65"/>
    <w:rsid w:val="00547E04"/>
    <w:rsid w:val="005529A8"/>
    <w:rsid w:val="00561FC6"/>
    <w:rsid w:val="00562059"/>
    <w:rsid w:val="00563F25"/>
    <w:rsid w:val="005643CA"/>
    <w:rsid w:val="005648FC"/>
    <w:rsid w:val="00566F28"/>
    <w:rsid w:val="00571A6A"/>
    <w:rsid w:val="005723DC"/>
    <w:rsid w:val="005840F6"/>
    <w:rsid w:val="00587E67"/>
    <w:rsid w:val="0059497F"/>
    <w:rsid w:val="00594E39"/>
    <w:rsid w:val="005953B2"/>
    <w:rsid w:val="005971D0"/>
    <w:rsid w:val="00597F05"/>
    <w:rsid w:val="005A127D"/>
    <w:rsid w:val="005A2B27"/>
    <w:rsid w:val="005A2BA0"/>
    <w:rsid w:val="005A3739"/>
    <w:rsid w:val="005B4B5A"/>
    <w:rsid w:val="005C2DB4"/>
    <w:rsid w:val="005C49B2"/>
    <w:rsid w:val="005C549A"/>
    <w:rsid w:val="005C7079"/>
    <w:rsid w:val="005C777F"/>
    <w:rsid w:val="005C7E8B"/>
    <w:rsid w:val="005D49FB"/>
    <w:rsid w:val="005E4126"/>
    <w:rsid w:val="005E5EFB"/>
    <w:rsid w:val="005E67A8"/>
    <w:rsid w:val="005F1EF7"/>
    <w:rsid w:val="005F31C7"/>
    <w:rsid w:val="005F47CF"/>
    <w:rsid w:val="005F71CE"/>
    <w:rsid w:val="00601520"/>
    <w:rsid w:val="0061251D"/>
    <w:rsid w:val="006163B7"/>
    <w:rsid w:val="00621002"/>
    <w:rsid w:val="00622A12"/>
    <w:rsid w:val="00622EAD"/>
    <w:rsid w:val="00624AF2"/>
    <w:rsid w:val="006313EE"/>
    <w:rsid w:val="006319A4"/>
    <w:rsid w:val="00632F5D"/>
    <w:rsid w:val="00635E4D"/>
    <w:rsid w:val="00636770"/>
    <w:rsid w:val="00637B28"/>
    <w:rsid w:val="00641DCC"/>
    <w:rsid w:val="0064403B"/>
    <w:rsid w:val="00650B96"/>
    <w:rsid w:val="006602CA"/>
    <w:rsid w:val="006660D6"/>
    <w:rsid w:val="00683DA2"/>
    <w:rsid w:val="00685485"/>
    <w:rsid w:val="006861A5"/>
    <w:rsid w:val="006868F5"/>
    <w:rsid w:val="006A49FE"/>
    <w:rsid w:val="006A4FDB"/>
    <w:rsid w:val="006A6D7E"/>
    <w:rsid w:val="006B0921"/>
    <w:rsid w:val="006B4582"/>
    <w:rsid w:val="006B4A9E"/>
    <w:rsid w:val="006C0013"/>
    <w:rsid w:val="006C0A13"/>
    <w:rsid w:val="006C7C8A"/>
    <w:rsid w:val="006D04C6"/>
    <w:rsid w:val="006D07BE"/>
    <w:rsid w:val="006D6367"/>
    <w:rsid w:val="006E090C"/>
    <w:rsid w:val="006E1F09"/>
    <w:rsid w:val="006E3A75"/>
    <w:rsid w:val="006F135E"/>
    <w:rsid w:val="006F7AEA"/>
    <w:rsid w:val="00702CFA"/>
    <w:rsid w:val="00706591"/>
    <w:rsid w:val="00706740"/>
    <w:rsid w:val="00717157"/>
    <w:rsid w:val="007210FD"/>
    <w:rsid w:val="0072137D"/>
    <w:rsid w:val="007227D3"/>
    <w:rsid w:val="00723742"/>
    <w:rsid w:val="00733D75"/>
    <w:rsid w:val="007406C7"/>
    <w:rsid w:val="00742738"/>
    <w:rsid w:val="007435D7"/>
    <w:rsid w:val="007453A3"/>
    <w:rsid w:val="00746374"/>
    <w:rsid w:val="0074708F"/>
    <w:rsid w:val="00750E03"/>
    <w:rsid w:val="00751B4C"/>
    <w:rsid w:val="00751E4C"/>
    <w:rsid w:val="0075442B"/>
    <w:rsid w:val="00760F0B"/>
    <w:rsid w:val="00764C28"/>
    <w:rsid w:val="00765374"/>
    <w:rsid w:val="00765D9A"/>
    <w:rsid w:val="00770407"/>
    <w:rsid w:val="00771B51"/>
    <w:rsid w:val="00773DF3"/>
    <w:rsid w:val="007748F6"/>
    <w:rsid w:val="007814B6"/>
    <w:rsid w:val="0078439D"/>
    <w:rsid w:val="0079203E"/>
    <w:rsid w:val="007956EE"/>
    <w:rsid w:val="007A0A80"/>
    <w:rsid w:val="007A144B"/>
    <w:rsid w:val="007A278F"/>
    <w:rsid w:val="007A5494"/>
    <w:rsid w:val="007A5603"/>
    <w:rsid w:val="007A5AD3"/>
    <w:rsid w:val="007A5BDB"/>
    <w:rsid w:val="007A62EE"/>
    <w:rsid w:val="007A743A"/>
    <w:rsid w:val="007A7AC4"/>
    <w:rsid w:val="007B1BC4"/>
    <w:rsid w:val="007B1EDB"/>
    <w:rsid w:val="007B6B48"/>
    <w:rsid w:val="007C2F76"/>
    <w:rsid w:val="007C79EC"/>
    <w:rsid w:val="007D7D46"/>
    <w:rsid w:val="007E13EB"/>
    <w:rsid w:val="007E4BFD"/>
    <w:rsid w:val="007E5AB1"/>
    <w:rsid w:val="007F357F"/>
    <w:rsid w:val="007F3CB3"/>
    <w:rsid w:val="007F7115"/>
    <w:rsid w:val="0080269C"/>
    <w:rsid w:val="008053A5"/>
    <w:rsid w:val="00811168"/>
    <w:rsid w:val="008125AA"/>
    <w:rsid w:val="00812F6D"/>
    <w:rsid w:val="0081321F"/>
    <w:rsid w:val="00814FF9"/>
    <w:rsid w:val="0082366D"/>
    <w:rsid w:val="00830DFD"/>
    <w:rsid w:val="00832EC2"/>
    <w:rsid w:val="00835922"/>
    <w:rsid w:val="00837516"/>
    <w:rsid w:val="00837978"/>
    <w:rsid w:val="00837DB4"/>
    <w:rsid w:val="00861970"/>
    <w:rsid w:val="00861F12"/>
    <w:rsid w:val="00863F02"/>
    <w:rsid w:val="00864E97"/>
    <w:rsid w:val="00865919"/>
    <w:rsid w:val="008701EF"/>
    <w:rsid w:val="00875F05"/>
    <w:rsid w:val="008868D8"/>
    <w:rsid w:val="00887E29"/>
    <w:rsid w:val="00891445"/>
    <w:rsid w:val="00897C0A"/>
    <w:rsid w:val="008A4CF5"/>
    <w:rsid w:val="008A6DE9"/>
    <w:rsid w:val="008B63A9"/>
    <w:rsid w:val="008B7B37"/>
    <w:rsid w:val="008C02CA"/>
    <w:rsid w:val="008C367D"/>
    <w:rsid w:val="008C7175"/>
    <w:rsid w:val="008C7A7C"/>
    <w:rsid w:val="008D05E3"/>
    <w:rsid w:val="008D1E4E"/>
    <w:rsid w:val="008D46FD"/>
    <w:rsid w:val="008D669C"/>
    <w:rsid w:val="008E5C43"/>
    <w:rsid w:val="008E61C7"/>
    <w:rsid w:val="008F1C53"/>
    <w:rsid w:val="008F1CD3"/>
    <w:rsid w:val="008F407E"/>
    <w:rsid w:val="00901FE1"/>
    <w:rsid w:val="009024C1"/>
    <w:rsid w:val="0090511E"/>
    <w:rsid w:val="0091211E"/>
    <w:rsid w:val="0091374B"/>
    <w:rsid w:val="009139AA"/>
    <w:rsid w:val="00913C00"/>
    <w:rsid w:val="00917086"/>
    <w:rsid w:val="00917C5A"/>
    <w:rsid w:val="00920B9B"/>
    <w:rsid w:val="00921D89"/>
    <w:rsid w:val="009250E3"/>
    <w:rsid w:val="009305BD"/>
    <w:rsid w:val="009335F5"/>
    <w:rsid w:val="009343EB"/>
    <w:rsid w:val="00935416"/>
    <w:rsid w:val="0093762B"/>
    <w:rsid w:val="009376FC"/>
    <w:rsid w:val="00953696"/>
    <w:rsid w:val="009567DE"/>
    <w:rsid w:val="00960F23"/>
    <w:rsid w:val="00964353"/>
    <w:rsid w:val="00964468"/>
    <w:rsid w:val="00972A6B"/>
    <w:rsid w:val="009756A3"/>
    <w:rsid w:val="00980C0F"/>
    <w:rsid w:val="00983987"/>
    <w:rsid w:val="00985A3E"/>
    <w:rsid w:val="00986B6E"/>
    <w:rsid w:val="009875D3"/>
    <w:rsid w:val="0099598F"/>
    <w:rsid w:val="00997008"/>
    <w:rsid w:val="009A408F"/>
    <w:rsid w:val="009B5E0D"/>
    <w:rsid w:val="009B767F"/>
    <w:rsid w:val="009C54E5"/>
    <w:rsid w:val="009D700B"/>
    <w:rsid w:val="009E0D90"/>
    <w:rsid w:val="009E29F2"/>
    <w:rsid w:val="009E3628"/>
    <w:rsid w:val="009E3A7D"/>
    <w:rsid w:val="009E573B"/>
    <w:rsid w:val="009E63DD"/>
    <w:rsid w:val="009E7AA5"/>
    <w:rsid w:val="009F0599"/>
    <w:rsid w:val="009F3A32"/>
    <w:rsid w:val="009F566B"/>
    <w:rsid w:val="009F6448"/>
    <w:rsid w:val="00A002D0"/>
    <w:rsid w:val="00A0162B"/>
    <w:rsid w:val="00A01CC0"/>
    <w:rsid w:val="00A02283"/>
    <w:rsid w:val="00A04669"/>
    <w:rsid w:val="00A0613A"/>
    <w:rsid w:val="00A1500A"/>
    <w:rsid w:val="00A16BA3"/>
    <w:rsid w:val="00A17756"/>
    <w:rsid w:val="00A22BB2"/>
    <w:rsid w:val="00A31561"/>
    <w:rsid w:val="00A3201F"/>
    <w:rsid w:val="00A3481A"/>
    <w:rsid w:val="00A42A0B"/>
    <w:rsid w:val="00A519FC"/>
    <w:rsid w:val="00A61C9B"/>
    <w:rsid w:val="00A62215"/>
    <w:rsid w:val="00A72767"/>
    <w:rsid w:val="00A73905"/>
    <w:rsid w:val="00A76B15"/>
    <w:rsid w:val="00A7740D"/>
    <w:rsid w:val="00A8355F"/>
    <w:rsid w:val="00A8406B"/>
    <w:rsid w:val="00A85EC3"/>
    <w:rsid w:val="00A9165E"/>
    <w:rsid w:val="00A9727F"/>
    <w:rsid w:val="00AA1A14"/>
    <w:rsid w:val="00AA4F35"/>
    <w:rsid w:val="00AA7343"/>
    <w:rsid w:val="00AA7B68"/>
    <w:rsid w:val="00AB40C4"/>
    <w:rsid w:val="00AB7726"/>
    <w:rsid w:val="00AC2BA4"/>
    <w:rsid w:val="00AC39E3"/>
    <w:rsid w:val="00AD020B"/>
    <w:rsid w:val="00AD15D1"/>
    <w:rsid w:val="00AD3DA7"/>
    <w:rsid w:val="00AD5D18"/>
    <w:rsid w:val="00AE1940"/>
    <w:rsid w:val="00AE25C2"/>
    <w:rsid w:val="00AF36DF"/>
    <w:rsid w:val="00AF725E"/>
    <w:rsid w:val="00B01FF9"/>
    <w:rsid w:val="00B03E1F"/>
    <w:rsid w:val="00B1288A"/>
    <w:rsid w:val="00B12B12"/>
    <w:rsid w:val="00B163C4"/>
    <w:rsid w:val="00B20955"/>
    <w:rsid w:val="00B26EEC"/>
    <w:rsid w:val="00B274A4"/>
    <w:rsid w:val="00B344B8"/>
    <w:rsid w:val="00B35C59"/>
    <w:rsid w:val="00B3719D"/>
    <w:rsid w:val="00B37A16"/>
    <w:rsid w:val="00B435FA"/>
    <w:rsid w:val="00B46861"/>
    <w:rsid w:val="00B46F19"/>
    <w:rsid w:val="00B5072A"/>
    <w:rsid w:val="00B55226"/>
    <w:rsid w:val="00B55F76"/>
    <w:rsid w:val="00B60761"/>
    <w:rsid w:val="00B654ED"/>
    <w:rsid w:val="00B656CB"/>
    <w:rsid w:val="00B675F7"/>
    <w:rsid w:val="00B72760"/>
    <w:rsid w:val="00B77C39"/>
    <w:rsid w:val="00B820E7"/>
    <w:rsid w:val="00B840B5"/>
    <w:rsid w:val="00B846D0"/>
    <w:rsid w:val="00B85205"/>
    <w:rsid w:val="00B91592"/>
    <w:rsid w:val="00B93F5C"/>
    <w:rsid w:val="00BB5F05"/>
    <w:rsid w:val="00BB6B2B"/>
    <w:rsid w:val="00BC1002"/>
    <w:rsid w:val="00BC4BE9"/>
    <w:rsid w:val="00BD1F79"/>
    <w:rsid w:val="00BD3DFB"/>
    <w:rsid w:val="00BD4525"/>
    <w:rsid w:val="00BD4BF6"/>
    <w:rsid w:val="00BE24C3"/>
    <w:rsid w:val="00BE256A"/>
    <w:rsid w:val="00BF0A9F"/>
    <w:rsid w:val="00BF28A8"/>
    <w:rsid w:val="00C012C8"/>
    <w:rsid w:val="00C021F0"/>
    <w:rsid w:val="00C04158"/>
    <w:rsid w:val="00C05B57"/>
    <w:rsid w:val="00C07ABF"/>
    <w:rsid w:val="00C15435"/>
    <w:rsid w:val="00C16E9F"/>
    <w:rsid w:val="00C20DBF"/>
    <w:rsid w:val="00C27021"/>
    <w:rsid w:val="00C316CA"/>
    <w:rsid w:val="00C37890"/>
    <w:rsid w:val="00C4097A"/>
    <w:rsid w:val="00C40FC1"/>
    <w:rsid w:val="00C46769"/>
    <w:rsid w:val="00C51C6E"/>
    <w:rsid w:val="00C51EE3"/>
    <w:rsid w:val="00C52BA5"/>
    <w:rsid w:val="00C54C31"/>
    <w:rsid w:val="00C55628"/>
    <w:rsid w:val="00C61D98"/>
    <w:rsid w:val="00C656BE"/>
    <w:rsid w:val="00C66242"/>
    <w:rsid w:val="00C67CE1"/>
    <w:rsid w:val="00C72948"/>
    <w:rsid w:val="00C7753D"/>
    <w:rsid w:val="00C77F6B"/>
    <w:rsid w:val="00C810F2"/>
    <w:rsid w:val="00C86A96"/>
    <w:rsid w:val="00C919A9"/>
    <w:rsid w:val="00C9508C"/>
    <w:rsid w:val="00C96755"/>
    <w:rsid w:val="00CA1F83"/>
    <w:rsid w:val="00CA3387"/>
    <w:rsid w:val="00CA59EF"/>
    <w:rsid w:val="00CA5E62"/>
    <w:rsid w:val="00CA6C88"/>
    <w:rsid w:val="00CA6CEC"/>
    <w:rsid w:val="00CB0591"/>
    <w:rsid w:val="00CB0DA4"/>
    <w:rsid w:val="00CB1AFD"/>
    <w:rsid w:val="00CB48D2"/>
    <w:rsid w:val="00CB5E49"/>
    <w:rsid w:val="00CB6D30"/>
    <w:rsid w:val="00CC61CB"/>
    <w:rsid w:val="00CD21B8"/>
    <w:rsid w:val="00CD2DA9"/>
    <w:rsid w:val="00CD327F"/>
    <w:rsid w:val="00CD4C61"/>
    <w:rsid w:val="00CD7871"/>
    <w:rsid w:val="00CE5B24"/>
    <w:rsid w:val="00CF00CF"/>
    <w:rsid w:val="00CF1EE2"/>
    <w:rsid w:val="00CF2B5A"/>
    <w:rsid w:val="00CF48C1"/>
    <w:rsid w:val="00CF733D"/>
    <w:rsid w:val="00D119B7"/>
    <w:rsid w:val="00D11F13"/>
    <w:rsid w:val="00D203CA"/>
    <w:rsid w:val="00D218DB"/>
    <w:rsid w:val="00D21D7B"/>
    <w:rsid w:val="00D24564"/>
    <w:rsid w:val="00D25717"/>
    <w:rsid w:val="00D27FBB"/>
    <w:rsid w:val="00D31F28"/>
    <w:rsid w:val="00D356A5"/>
    <w:rsid w:val="00D43117"/>
    <w:rsid w:val="00D45EE3"/>
    <w:rsid w:val="00D47E67"/>
    <w:rsid w:val="00D5013F"/>
    <w:rsid w:val="00D56196"/>
    <w:rsid w:val="00D56603"/>
    <w:rsid w:val="00D57E86"/>
    <w:rsid w:val="00D76E20"/>
    <w:rsid w:val="00D77110"/>
    <w:rsid w:val="00D80B18"/>
    <w:rsid w:val="00D8193C"/>
    <w:rsid w:val="00D81CDB"/>
    <w:rsid w:val="00D82728"/>
    <w:rsid w:val="00D82D33"/>
    <w:rsid w:val="00D83577"/>
    <w:rsid w:val="00D92189"/>
    <w:rsid w:val="00D95B8F"/>
    <w:rsid w:val="00D96338"/>
    <w:rsid w:val="00DA308F"/>
    <w:rsid w:val="00DA32E9"/>
    <w:rsid w:val="00DA53BC"/>
    <w:rsid w:val="00DB4DBD"/>
    <w:rsid w:val="00DC2A78"/>
    <w:rsid w:val="00DC2AC5"/>
    <w:rsid w:val="00DC2B09"/>
    <w:rsid w:val="00DC60FD"/>
    <w:rsid w:val="00DC783D"/>
    <w:rsid w:val="00DD4B13"/>
    <w:rsid w:val="00DD4DF8"/>
    <w:rsid w:val="00DE0211"/>
    <w:rsid w:val="00DE2997"/>
    <w:rsid w:val="00DE47D2"/>
    <w:rsid w:val="00DE74CF"/>
    <w:rsid w:val="00DF0E64"/>
    <w:rsid w:val="00DF215C"/>
    <w:rsid w:val="00DF239F"/>
    <w:rsid w:val="00DF4F93"/>
    <w:rsid w:val="00E001D9"/>
    <w:rsid w:val="00E018AB"/>
    <w:rsid w:val="00E03D84"/>
    <w:rsid w:val="00E059FC"/>
    <w:rsid w:val="00E06958"/>
    <w:rsid w:val="00E10734"/>
    <w:rsid w:val="00E13930"/>
    <w:rsid w:val="00E15EF3"/>
    <w:rsid w:val="00E165B5"/>
    <w:rsid w:val="00E216F4"/>
    <w:rsid w:val="00E32265"/>
    <w:rsid w:val="00E3562A"/>
    <w:rsid w:val="00E4688F"/>
    <w:rsid w:val="00E50119"/>
    <w:rsid w:val="00E5025D"/>
    <w:rsid w:val="00E5445A"/>
    <w:rsid w:val="00E56F05"/>
    <w:rsid w:val="00E57831"/>
    <w:rsid w:val="00E64D50"/>
    <w:rsid w:val="00E73EC2"/>
    <w:rsid w:val="00E765A3"/>
    <w:rsid w:val="00E83693"/>
    <w:rsid w:val="00E86865"/>
    <w:rsid w:val="00E8717D"/>
    <w:rsid w:val="00E87CAF"/>
    <w:rsid w:val="00E925E4"/>
    <w:rsid w:val="00E925F1"/>
    <w:rsid w:val="00E93D83"/>
    <w:rsid w:val="00E951EB"/>
    <w:rsid w:val="00E97554"/>
    <w:rsid w:val="00EA30CA"/>
    <w:rsid w:val="00EA4D9C"/>
    <w:rsid w:val="00EA56E8"/>
    <w:rsid w:val="00EA64E4"/>
    <w:rsid w:val="00EB1C65"/>
    <w:rsid w:val="00EB2A9B"/>
    <w:rsid w:val="00EB2D98"/>
    <w:rsid w:val="00EB3770"/>
    <w:rsid w:val="00EB46B4"/>
    <w:rsid w:val="00EC228F"/>
    <w:rsid w:val="00EC31E7"/>
    <w:rsid w:val="00EC569E"/>
    <w:rsid w:val="00EC78D3"/>
    <w:rsid w:val="00ED5539"/>
    <w:rsid w:val="00ED57DF"/>
    <w:rsid w:val="00ED5E30"/>
    <w:rsid w:val="00EE53AE"/>
    <w:rsid w:val="00EE66E8"/>
    <w:rsid w:val="00EF6744"/>
    <w:rsid w:val="00EF7672"/>
    <w:rsid w:val="00EF7B19"/>
    <w:rsid w:val="00F01BF8"/>
    <w:rsid w:val="00F01E36"/>
    <w:rsid w:val="00F03571"/>
    <w:rsid w:val="00F050B2"/>
    <w:rsid w:val="00F119E0"/>
    <w:rsid w:val="00F14499"/>
    <w:rsid w:val="00F1794E"/>
    <w:rsid w:val="00F2142E"/>
    <w:rsid w:val="00F232C9"/>
    <w:rsid w:val="00F2390F"/>
    <w:rsid w:val="00F24F41"/>
    <w:rsid w:val="00F33412"/>
    <w:rsid w:val="00F409B8"/>
    <w:rsid w:val="00F53C41"/>
    <w:rsid w:val="00F542FC"/>
    <w:rsid w:val="00F560C7"/>
    <w:rsid w:val="00F579B6"/>
    <w:rsid w:val="00F60136"/>
    <w:rsid w:val="00F60A96"/>
    <w:rsid w:val="00F60E74"/>
    <w:rsid w:val="00F62C5E"/>
    <w:rsid w:val="00F63C78"/>
    <w:rsid w:val="00F64F4D"/>
    <w:rsid w:val="00F65552"/>
    <w:rsid w:val="00F66246"/>
    <w:rsid w:val="00F6719D"/>
    <w:rsid w:val="00F70DA6"/>
    <w:rsid w:val="00F734D2"/>
    <w:rsid w:val="00F81F10"/>
    <w:rsid w:val="00F852C8"/>
    <w:rsid w:val="00F857AE"/>
    <w:rsid w:val="00F916BD"/>
    <w:rsid w:val="00F9345A"/>
    <w:rsid w:val="00F94EF3"/>
    <w:rsid w:val="00FB6FB4"/>
    <w:rsid w:val="00FC16F3"/>
    <w:rsid w:val="00FC475D"/>
    <w:rsid w:val="00FC5EA1"/>
    <w:rsid w:val="00FD28B2"/>
    <w:rsid w:val="00FD3558"/>
    <w:rsid w:val="00FD618C"/>
    <w:rsid w:val="00FE2EAE"/>
    <w:rsid w:val="00FE3E61"/>
    <w:rsid w:val="00FE601C"/>
    <w:rsid w:val="00FE656F"/>
    <w:rsid w:val="00FE7007"/>
    <w:rsid w:val="00FF3422"/>
    <w:rsid w:val="00FF43BA"/>
    <w:rsid w:val="00FF5EC8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Bodytext3">
    <w:name w:val="Body text|3_"/>
    <w:basedOn w:val="DefaultParagraphFont"/>
    <w:link w:val="Bodytext30"/>
    <w:rsid w:val="00864E97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864E97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50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B9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50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B9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0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63481-3F86-4E09-A7EC-ABB6C9242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02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51</cp:revision>
  <cp:lastPrinted>2025-08-05T15:27:00Z</cp:lastPrinted>
  <dcterms:created xsi:type="dcterms:W3CDTF">2025-10-06T20:28:00Z</dcterms:created>
  <dcterms:modified xsi:type="dcterms:W3CDTF">2025-10-0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